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96AE87" w14:textId="77777777" w:rsidR="00F833CD" w:rsidRDefault="006E098A">
      <w:r>
        <w:t xml:space="preserve">Vinay </w:t>
      </w:r>
      <w:proofErr w:type="spellStart"/>
      <w:r>
        <w:t>Santhosham</w:t>
      </w:r>
      <w:proofErr w:type="spellEnd"/>
    </w:p>
    <w:p w14:paraId="66B22C4F" w14:textId="77777777" w:rsidR="006E098A" w:rsidRDefault="006E098A">
      <w:r>
        <w:t>ID: 16264245</w:t>
      </w:r>
    </w:p>
    <w:p w14:paraId="5C5AC689" w14:textId="77777777" w:rsidR="006E098A" w:rsidRDefault="006E098A" w:rsidP="006E098A">
      <w:pPr>
        <w:jc w:val="center"/>
        <w:rPr>
          <w:b/>
          <w:sz w:val="44"/>
          <w:szCs w:val="44"/>
        </w:rPr>
      </w:pPr>
      <w:r w:rsidRPr="006E098A">
        <w:rPr>
          <w:b/>
          <w:sz w:val="44"/>
          <w:szCs w:val="44"/>
        </w:rPr>
        <w:t>Pregel</w:t>
      </w:r>
    </w:p>
    <w:p w14:paraId="217F6EEE" w14:textId="77777777" w:rsidR="006E098A" w:rsidRDefault="006E098A" w:rsidP="006E098A">
      <w:pPr>
        <w:rPr>
          <w:b/>
          <w:sz w:val="24"/>
          <w:szCs w:val="24"/>
        </w:rPr>
      </w:pPr>
      <w:r w:rsidRPr="006E098A">
        <w:rPr>
          <w:b/>
          <w:sz w:val="24"/>
          <w:szCs w:val="24"/>
        </w:rPr>
        <w:t>Abstract:</w:t>
      </w:r>
    </w:p>
    <w:p w14:paraId="30CF6F49" w14:textId="77777777" w:rsidR="00915AF6" w:rsidRPr="006E098A" w:rsidRDefault="006E098A" w:rsidP="006E098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Computing problems</w:t>
      </w:r>
      <w:r w:rsidR="00723580" w:rsidRPr="006E098A">
        <w:rPr>
          <w:sz w:val="24"/>
          <w:szCs w:val="24"/>
          <w:lang w:val="en"/>
        </w:rPr>
        <w:t xml:space="preserve"> on graphs</w:t>
      </w:r>
    </w:p>
    <w:p w14:paraId="20ED20A8" w14:textId="77777777" w:rsidR="00915AF6" w:rsidRPr="006E098A" w:rsidRDefault="006E098A" w:rsidP="006E098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Each graph has</w:t>
      </w:r>
      <w:r w:rsidR="00723580" w:rsidRPr="006E098A">
        <w:rPr>
          <w:sz w:val="24"/>
          <w:szCs w:val="24"/>
          <w:lang w:val="en"/>
        </w:rPr>
        <w:t xml:space="preserve"> billions of vertices and edges</w:t>
      </w:r>
    </w:p>
    <w:p w14:paraId="440A9E67" w14:textId="77777777" w:rsidR="00915AF6" w:rsidRPr="006E098A" w:rsidRDefault="00723580" w:rsidP="006E09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E098A">
        <w:rPr>
          <w:sz w:val="24"/>
          <w:szCs w:val="24"/>
          <w:lang w:val="en"/>
        </w:rPr>
        <w:t xml:space="preserve">Sequence of iterations </w:t>
      </w:r>
    </w:p>
    <w:p w14:paraId="666BB94C" w14:textId="77777777" w:rsidR="00915AF6" w:rsidRPr="006E098A" w:rsidRDefault="00723580" w:rsidP="006E098A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E098A">
        <w:rPr>
          <w:sz w:val="24"/>
          <w:szCs w:val="24"/>
          <w:lang w:val="en"/>
        </w:rPr>
        <w:t>Send messa</w:t>
      </w:r>
      <w:r w:rsidR="006E098A">
        <w:rPr>
          <w:sz w:val="24"/>
          <w:szCs w:val="24"/>
          <w:lang w:val="en"/>
        </w:rPr>
        <w:t>ges to  vertices via edges</w:t>
      </w:r>
    </w:p>
    <w:p w14:paraId="4DB07751" w14:textId="77777777" w:rsidR="00915AF6" w:rsidRPr="006E098A" w:rsidRDefault="006E098A" w:rsidP="006E098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Modify their</w:t>
      </w:r>
      <w:r w:rsidR="00723580" w:rsidRPr="006E098A">
        <w:rPr>
          <w:sz w:val="24"/>
          <w:szCs w:val="24"/>
          <w:lang w:val="en"/>
        </w:rPr>
        <w:t xml:space="preserve"> own state</w:t>
      </w:r>
    </w:p>
    <w:p w14:paraId="05DE4F0C" w14:textId="77777777" w:rsidR="006E098A" w:rsidRPr="006E098A" w:rsidRDefault="00723580" w:rsidP="006E098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6E098A">
        <w:rPr>
          <w:sz w:val="24"/>
          <w:szCs w:val="24"/>
          <w:lang w:val="en"/>
        </w:rPr>
        <w:t xml:space="preserve">Vertex centric approach </w:t>
      </w:r>
    </w:p>
    <w:p w14:paraId="3C8B330F" w14:textId="77777777" w:rsidR="006E098A" w:rsidRDefault="006E098A" w:rsidP="006E098A">
      <w:pPr>
        <w:rPr>
          <w:b/>
          <w:sz w:val="24"/>
          <w:szCs w:val="24"/>
        </w:rPr>
      </w:pPr>
      <w:r>
        <w:rPr>
          <w:b/>
          <w:sz w:val="24"/>
          <w:szCs w:val="24"/>
        </w:rPr>
        <w:t>Introduction</w:t>
      </w:r>
    </w:p>
    <w:p w14:paraId="4332AD07" w14:textId="77777777" w:rsidR="00EA696A" w:rsidRPr="00EA696A" w:rsidRDefault="00EA696A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  <w:lang w:val="en"/>
        </w:rPr>
        <w:t xml:space="preserve">Web graph </w:t>
      </w:r>
      <w:proofErr w:type="spellStart"/>
      <w:r>
        <w:rPr>
          <w:sz w:val="24"/>
          <w:szCs w:val="24"/>
          <w:lang w:val="en"/>
        </w:rPr>
        <w:t>a</w:t>
      </w:r>
      <w:proofErr w:type="spellEnd"/>
      <w:r>
        <w:rPr>
          <w:sz w:val="24"/>
          <w:szCs w:val="24"/>
          <w:lang w:val="en"/>
        </w:rPr>
        <w:t xml:space="preserve"> example </w:t>
      </w:r>
      <w:r w:rsidR="00723580" w:rsidRPr="00EA696A">
        <w:rPr>
          <w:sz w:val="24"/>
          <w:szCs w:val="24"/>
          <w:lang w:val="en"/>
        </w:rPr>
        <w:t xml:space="preserve"> for analysis and research</w:t>
      </w:r>
    </w:p>
    <w:p w14:paraId="0A24B293" w14:textId="77777777" w:rsidR="00EA696A" w:rsidRPr="00EA696A" w:rsidRDefault="00EA696A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96A">
        <w:rPr>
          <w:sz w:val="24"/>
          <w:szCs w:val="24"/>
          <w:lang w:val="en"/>
        </w:rPr>
        <w:t xml:space="preserve">The </w:t>
      </w:r>
      <w:proofErr w:type="spellStart"/>
      <w:r w:rsidRPr="00EA696A">
        <w:rPr>
          <w:sz w:val="24"/>
          <w:szCs w:val="24"/>
          <w:lang w:val="en"/>
        </w:rPr>
        <w:t>webgraph</w:t>
      </w:r>
      <w:proofErr w:type="spellEnd"/>
      <w:r w:rsidRPr="00EA696A">
        <w:rPr>
          <w:sz w:val="24"/>
          <w:szCs w:val="24"/>
          <w:lang w:val="en"/>
        </w:rPr>
        <w:t xml:space="preserve"> is a directed graph, whose vertices correspond to the pages of the </w:t>
      </w:r>
    </w:p>
    <w:p w14:paraId="3CE35A63" w14:textId="77777777" w:rsidR="00EA696A" w:rsidRPr="00EA696A" w:rsidRDefault="00EA696A" w:rsidP="00EA696A">
      <w:pPr>
        <w:pStyle w:val="ListParagraph"/>
        <w:rPr>
          <w:sz w:val="24"/>
          <w:szCs w:val="24"/>
        </w:rPr>
      </w:pPr>
      <w:r w:rsidRPr="00EA696A">
        <w:rPr>
          <w:sz w:val="24"/>
          <w:szCs w:val="24"/>
          <w:lang w:val="en"/>
        </w:rPr>
        <w:t>WWW</w:t>
      </w:r>
    </w:p>
    <w:p w14:paraId="790F6F83" w14:textId="77777777" w:rsidR="00EA696A" w:rsidRPr="00EA696A" w:rsidRDefault="00723580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96A">
        <w:rPr>
          <w:sz w:val="24"/>
          <w:szCs w:val="24"/>
          <w:lang w:val="en"/>
        </w:rPr>
        <w:t>Directed</w:t>
      </w:r>
      <w:r w:rsidR="00EA696A">
        <w:rPr>
          <w:sz w:val="24"/>
          <w:szCs w:val="24"/>
          <w:lang w:val="en"/>
        </w:rPr>
        <w:t xml:space="preserve"> graph : Edges -</w:t>
      </w:r>
      <w:r w:rsidR="00EA696A">
        <w:rPr>
          <w:sz w:val="28"/>
          <w:szCs w:val="24"/>
          <w:lang w:val="en"/>
        </w:rPr>
        <w:t>&gt;</w:t>
      </w:r>
      <w:r w:rsidRPr="00EA696A">
        <w:rPr>
          <w:sz w:val="24"/>
          <w:szCs w:val="24"/>
          <w:lang w:val="en"/>
        </w:rPr>
        <w:t xml:space="preserve"> vertices</w:t>
      </w:r>
    </w:p>
    <w:p w14:paraId="6035F5D7" w14:textId="77777777" w:rsidR="006E098A" w:rsidRPr="00125E85" w:rsidRDefault="00EA696A" w:rsidP="00125E8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  <w:lang w:val="en"/>
        </w:rPr>
        <w:t xml:space="preserve">Past Research : </w:t>
      </w:r>
      <w:r w:rsidR="00723580" w:rsidRPr="00EA696A">
        <w:rPr>
          <w:sz w:val="24"/>
          <w:szCs w:val="24"/>
          <w:lang w:val="en"/>
        </w:rPr>
        <w:t>r</w:t>
      </w:r>
      <w:r>
        <w:rPr>
          <w:sz w:val="24"/>
          <w:szCs w:val="24"/>
          <w:lang w:val="en"/>
        </w:rPr>
        <w:t>outes, paths of disease outbreak</w:t>
      </w:r>
      <w:r w:rsidR="00723580" w:rsidRPr="00EA696A">
        <w:rPr>
          <w:sz w:val="24"/>
          <w:szCs w:val="24"/>
          <w:lang w:val="en"/>
        </w:rPr>
        <w:t>, p</w:t>
      </w:r>
      <w:r>
        <w:rPr>
          <w:sz w:val="24"/>
          <w:szCs w:val="24"/>
          <w:lang w:val="en"/>
        </w:rPr>
        <w:t xml:space="preserve">ublished citation </w:t>
      </w:r>
      <w:r w:rsidR="00723580" w:rsidRPr="00EA696A">
        <w:rPr>
          <w:sz w:val="24"/>
          <w:szCs w:val="24"/>
          <w:lang w:val="en"/>
        </w:rPr>
        <w:t xml:space="preserve">- </w:t>
      </w:r>
      <w:r>
        <w:rPr>
          <w:sz w:val="24"/>
          <w:szCs w:val="24"/>
          <w:lang w:val="en"/>
        </w:rPr>
        <w:t xml:space="preserve">&gt;  </w:t>
      </w:r>
      <w:r w:rsidR="00723580" w:rsidRPr="00EA696A">
        <w:rPr>
          <w:sz w:val="24"/>
          <w:szCs w:val="24"/>
          <w:lang w:val="en"/>
        </w:rPr>
        <w:t>graph analysis</w:t>
      </w:r>
    </w:p>
    <w:p w14:paraId="11251FAF" w14:textId="77777777" w:rsidR="00915AF6" w:rsidRPr="00EA696A" w:rsidRDefault="00125E85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Shortest path, difference</w:t>
      </w:r>
      <w:r w:rsidR="00723580" w:rsidRPr="00EA696A">
        <w:rPr>
          <w:sz w:val="24"/>
          <w:szCs w:val="24"/>
          <w:lang w:val="en"/>
        </w:rPr>
        <w:t xml:space="preserve"> in page rank</w:t>
      </w:r>
    </w:p>
    <w:p w14:paraId="583D4999" w14:textId="77777777" w:rsidR="00915AF6" w:rsidRPr="00EA696A" w:rsidRDefault="00723580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96A">
        <w:rPr>
          <w:sz w:val="24"/>
          <w:szCs w:val="24"/>
          <w:lang w:val="en"/>
        </w:rPr>
        <w:t>Processing large graphs is challenging</w:t>
      </w:r>
    </w:p>
    <w:p w14:paraId="423D684B" w14:textId="77777777" w:rsidR="00915AF6" w:rsidRPr="00EA696A" w:rsidRDefault="00723580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96A">
        <w:rPr>
          <w:sz w:val="24"/>
          <w:szCs w:val="24"/>
          <w:lang w:val="en"/>
        </w:rPr>
        <w:t>Poor memory access</w:t>
      </w:r>
      <w:r w:rsidRPr="00EA696A">
        <w:rPr>
          <w:sz w:val="24"/>
          <w:szCs w:val="24"/>
          <w:lang w:val="en"/>
        </w:rPr>
        <w:tab/>
      </w:r>
      <w:r w:rsidRPr="00EA696A">
        <w:rPr>
          <w:sz w:val="24"/>
          <w:szCs w:val="24"/>
          <w:lang w:val="en"/>
        </w:rPr>
        <w:tab/>
      </w:r>
    </w:p>
    <w:p w14:paraId="48D6ECCC" w14:textId="77777777" w:rsidR="00915AF6" w:rsidRPr="00EA696A" w:rsidRDefault="00723580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A696A">
        <w:rPr>
          <w:sz w:val="24"/>
          <w:szCs w:val="24"/>
          <w:lang w:val="en"/>
        </w:rPr>
        <w:t>Little work per vertex</w:t>
      </w:r>
    </w:p>
    <w:p w14:paraId="784728FF" w14:textId="77777777" w:rsidR="00EA696A" w:rsidRPr="00125E85" w:rsidRDefault="00125E85" w:rsidP="00EA696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  <w:lang w:val="en"/>
        </w:rPr>
        <w:t xml:space="preserve">Locality issue </w:t>
      </w:r>
    </w:p>
    <w:p w14:paraId="5CFCA523" w14:textId="77777777" w:rsidR="00125E85" w:rsidRPr="00125E85" w:rsidRDefault="00125E85" w:rsidP="00125E85">
      <w:pPr>
        <w:rPr>
          <w:b/>
          <w:sz w:val="24"/>
          <w:szCs w:val="24"/>
        </w:rPr>
      </w:pPr>
      <w:r w:rsidRPr="00125E85">
        <w:rPr>
          <w:b/>
          <w:sz w:val="24"/>
          <w:szCs w:val="24"/>
          <w:lang w:val="en"/>
        </w:rPr>
        <w:t xml:space="preserve">Features </w:t>
      </w:r>
    </w:p>
    <w:p w14:paraId="63581C22" w14:textId="77777777" w:rsidR="00915AF6" w:rsidRPr="00125E85" w:rsidRDefault="00723580" w:rsidP="00125E8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25E85">
        <w:rPr>
          <w:sz w:val="24"/>
          <w:szCs w:val="24"/>
          <w:lang w:val="en"/>
        </w:rPr>
        <w:t>Scalable</w:t>
      </w:r>
    </w:p>
    <w:p w14:paraId="463C3E2F" w14:textId="77777777" w:rsidR="00915AF6" w:rsidRPr="00125E85" w:rsidRDefault="00723580" w:rsidP="00125E8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25E85">
        <w:rPr>
          <w:sz w:val="24"/>
          <w:szCs w:val="24"/>
          <w:lang w:val="en"/>
        </w:rPr>
        <w:t>Fault-tolerant</w:t>
      </w:r>
    </w:p>
    <w:p w14:paraId="102A7841" w14:textId="77777777" w:rsidR="00915AF6" w:rsidRPr="00125E85" w:rsidRDefault="00723580" w:rsidP="00125E85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125E85">
        <w:rPr>
          <w:sz w:val="24"/>
          <w:szCs w:val="24"/>
          <w:lang w:val="en"/>
        </w:rPr>
        <w:t>Flexible API</w:t>
      </w:r>
    </w:p>
    <w:p w14:paraId="48540DA9" w14:textId="77777777" w:rsidR="00125E85" w:rsidRPr="00125E85" w:rsidRDefault="00125E85" w:rsidP="00125E85">
      <w:pPr>
        <w:rPr>
          <w:b/>
          <w:sz w:val="24"/>
          <w:szCs w:val="24"/>
        </w:rPr>
      </w:pPr>
      <w:proofErr w:type="gramStart"/>
      <w:r w:rsidRPr="00125E85">
        <w:rPr>
          <w:b/>
          <w:sz w:val="24"/>
          <w:szCs w:val="24"/>
        </w:rPr>
        <w:t>C++  API</w:t>
      </w:r>
      <w:proofErr w:type="gramEnd"/>
    </w:p>
    <w:p w14:paraId="5B9CE123" w14:textId="77777777" w:rsidR="00125E85" w:rsidRPr="00125E85" w:rsidRDefault="00125E85" w:rsidP="00125E8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125E85">
        <w:rPr>
          <w:sz w:val="24"/>
          <w:szCs w:val="24"/>
          <w:lang w:val="en"/>
        </w:rPr>
        <w:t>P</w:t>
      </w:r>
      <w:r>
        <w:rPr>
          <w:sz w:val="24"/>
          <w:szCs w:val="24"/>
          <w:lang w:val="en"/>
        </w:rPr>
        <w:t xml:space="preserve">regel program -&gt; sub </w:t>
      </w:r>
      <w:proofErr w:type="gramStart"/>
      <w:r>
        <w:rPr>
          <w:sz w:val="24"/>
          <w:szCs w:val="24"/>
          <w:lang w:val="en"/>
        </w:rPr>
        <w:t xml:space="preserve">classing </w:t>
      </w:r>
      <w:r w:rsidRPr="00125E85">
        <w:rPr>
          <w:sz w:val="24"/>
          <w:szCs w:val="24"/>
          <w:lang w:val="en"/>
        </w:rPr>
        <w:t xml:space="preserve"> predefined</w:t>
      </w:r>
      <w:proofErr w:type="gramEnd"/>
      <w:r w:rsidRPr="00125E85">
        <w:rPr>
          <w:sz w:val="24"/>
          <w:szCs w:val="24"/>
          <w:lang w:val="en"/>
        </w:rPr>
        <w:t xml:space="preserve"> Vertex class. </w:t>
      </w:r>
    </w:p>
    <w:p w14:paraId="2C75E644" w14:textId="77777777" w:rsidR="00125E85" w:rsidRPr="00125E85" w:rsidRDefault="00125E85" w:rsidP="00125E85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Compute() is vertex</w:t>
      </w:r>
      <w:r w:rsidRPr="00125E85">
        <w:rPr>
          <w:sz w:val="24"/>
          <w:szCs w:val="24"/>
          <w:lang w:val="en"/>
        </w:rPr>
        <w:t xml:space="preserve"> associated value </w:t>
      </w:r>
      <w:r>
        <w:rPr>
          <w:sz w:val="24"/>
          <w:szCs w:val="24"/>
          <w:lang w:val="en"/>
        </w:rPr>
        <w:t>by GetValue() or modify by</w:t>
      </w:r>
      <w:r w:rsidRPr="00125E85">
        <w:rPr>
          <w:sz w:val="24"/>
          <w:szCs w:val="24"/>
          <w:lang w:val="en"/>
        </w:rPr>
        <w:t xml:space="preserve"> MutableValue()</w:t>
      </w:r>
    </w:p>
    <w:p w14:paraId="420F7D6B" w14:textId="77777777" w:rsidR="00125E85" w:rsidRPr="00125E85" w:rsidRDefault="00125E85" w:rsidP="00125E85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Values of edges can be inspected and modified.</w:t>
      </w:r>
    </w:p>
    <w:p w14:paraId="674B4CFB" w14:textId="77777777" w:rsidR="00125E85" w:rsidRPr="00125E85" w:rsidRDefault="00125E85" w:rsidP="00125E85">
      <w:pPr>
        <w:rPr>
          <w:b/>
          <w:sz w:val="24"/>
          <w:szCs w:val="24"/>
        </w:rPr>
      </w:pPr>
      <w:r w:rsidRPr="00125E85">
        <w:rPr>
          <w:b/>
          <w:sz w:val="24"/>
          <w:szCs w:val="24"/>
        </w:rPr>
        <w:t>C++ API- Message Passing</w:t>
      </w:r>
    </w:p>
    <w:p w14:paraId="4ED53497" w14:textId="77777777" w:rsidR="00125E85" w:rsidRPr="00125E85" w:rsidRDefault="00125E85" w:rsidP="00125E8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125E85">
        <w:rPr>
          <w:sz w:val="24"/>
          <w:szCs w:val="24"/>
          <w:lang w:val="en"/>
        </w:rPr>
        <w:t>Each mes</w:t>
      </w:r>
      <w:r>
        <w:rPr>
          <w:sz w:val="24"/>
          <w:szCs w:val="24"/>
          <w:lang w:val="en"/>
        </w:rPr>
        <w:t>sage consists of a value and</w:t>
      </w:r>
      <w:r w:rsidRPr="00125E85">
        <w:rPr>
          <w:sz w:val="24"/>
          <w:szCs w:val="24"/>
          <w:lang w:val="en"/>
        </w:rPr>
        <w:t xml:space="preserve"> name of the destination vertex. </w:t>
      </w:r>
    </w:p>
    <w:p w14:paraId="644F64E9" w14:textId="77777777" w:rsidR="00905B06" w:rsidRPr="00905B06" w:rsidRDefault="00125E85" w:rsidP="00125E85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  <w:lang w:val="en"/>
        </w:rPr>
        <w:lastRenderedPageBreak/>
        <w:t>T</w:t>
      </w:r>
      <w:r w:rsidRPr="00125E85">
        <w:rPr>
          <w:sz w:val="24"/>
          <w:szCs w:val="24"/>
          <w:lang w:val="en"/>
        </w:rPr>
        <w:t>y</w:t>
      </w:r>
      <w:r w:rsidR="00905B06">
        <w:rPr>
          <w:sz w:val="24"/>
          <w:szCs w:val="24"/>
          <w:lang w:val="en"/>
        </w:rPr>
        <w:t xml:space="preserve">pe of value -&gt; template parameter </w:t>
      </w:r>
      <w:proofErr w:type="gramStart"/>
      <w:r w:rsidR="00905B06">
        <w:rPr>
          <w:sz w:val="24"/>
          <w:szCs w:val="24"/>
          <w:lang w:val="en"/>
        </w:rPr>
        <w:t xml:space="preserve">of </w:t>
      </w:r>
      <w:r w:rsidRPr="00125E85">
        <w:rPr>
          <w:sz w:val="24"/>
          <w:szCs w:val="24"/>
          <w:lang w:val="en"/>
        </w:rPr>
        <w:t xml:space="preserve"> Vertex</w:t>
      </w:r>
      <w:proofErr w:type="gramEnd"/>
      <w:r w:rsidRPr="00125E85">
        <w:rPr>
          <w:sz w:val="24"/>
          <w:szCs w:val="24"/>
          <w:lang w:val="en"/>
        </w:rPr>
        <w:t xml:space="preserve"> class.</w:t>
      </w:r>
    </w:p>
    <w:p w14:paraId="54DF399A" w14:textId="77777777" w:rsidR="00125E85" w:rsidRDefault="00125E85" w:rsidP="00905B06">
      <w:pPr>
        <w:pStyle w:val="ListParagraph"/>
        <w:ind w:left="1440"/>
        <w:rPr>
          <w:sz w:val="24"/>
          <w:szCs w:val="24"/>
          <w:lang w:val="en"/>
        </w:rPr>
      </w:pPr>
      <w:r w:rsidRPr="00125E85">
        <w:rPr>
          <w:sz w:val="24"/>
          <w:szCs w:val="24"/>
          <w:lang w:val="en"/>
        </w:rPr>
        <w:t xml:space="preserve"> Any number of messages can be sent in a superstep.</w:t>
      </w:r>
    </w:p>
    <w:p w14:paraId="12B1A58F" w14:textId="77777777" w:rsidR="00905B06" w:rsidRDefault="00905B06" w:rsidP="00905B06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ombiners are used to send messages to another vertex.</w:t>
      </w:r>
    </w:p>
    <w:p w14:paraId="442925E8" w14:textId="77777777" w:rsidR="00905B06" w:rsidRPr="00905B06" w:rsidRDefault="00905B06" w:rsidP="00905B06">
      <w:pPr>
        <w:pStyle w:val="ListParagraph"/>
        <w:numPr>
          <w:ilvl w:val="0"/>
          <w:numId w:val="12"/>
        </w:numPr>
        <w:rPr>
          <w:sz w:val="24"/>
          <w:szCs w:val="24"/>
        </w:rPr>
      </w:pPr>
      <w:proofErr w:type="gramStart"/>
      <w:r>
        <w:rPr>
          <w:sz w:val="24"/>
          <w:szCs w:val="24"/>
          <w:lang w:val="en"/>
        </w:rPr>
        <w:t xml:space="preserve">Combiners </w:t>
      </w:r>
      <w:r w:rsidRPr="00905B06">
        <w:rPr>
          <w:sz w:val="24"/>
          <w:szCs w:val="24"/>
          <w:lang w:val="en"/>
        </w:rPr>
        <w:t xml:space="preserve"> can</w:t>
      </w:r>
      <w:proofErr w:type="gramEnd"/>
      <w:r w:rsidRPr="00905B06">
        <w:rPr>
          <w:sz w:val="24"/>
          <w:szCs w:val="24"/>
          <w:lang w:val="en"/>
        </w:rPr>
        <w:t xml:space="preserve"> be used only for associative and commutative operation. </w:t>
      </w:r>
    </w:p>
    <w:p w14:paraId="79A00FA4" w14:textId="77777777" w:rsidR="00905B06" w:rsidRPr="00905B06" w:rsidRDefault="00905B06" w:rsidP="00905B06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  <w:lang w:val="en"/>
        </w:rPr>
        <w:t>Aggregators -</w:t>
      </w:r>
      <w:proofErr w:type="gramStart"/>
      <w:r>
        <w:rPr>
          <w:sz w:val="24"/>
          <w:szCs w:val="24"/>
          <w:lang w:val="en"/>
        </w:rPr>
        <w:t xml:space="preserve">&gt; </w:t>
      </w:r>
      <w:r w:rsidRPr="00905B06">
        <w:rPr>
          <w:sz w:val="24"/>
          <w:szCs w:val="24"/>
          <w:lang w:val="en"/>
        </w:rPr>
        <w:t xml:space="preserve"> Global</w:t>
      </w:r>
      <w:proofErr w:type="gramEnd"/>
      <w:r w:rsidRPr="00905B06">
        <w:rPr>
          <w:sz w:val="24"/>
          <w:szCs w:val="24"/>
          <w:lang w:val="en"/>
        </w:rPr>
        <w:t xml:space="preserve"> communication, monitoring and data. Each vertex can </w:t>
      </w:r>
      <w:r w:rsidR="00723580">
        <w:rPr>
          <w:sz w:val="24"/>
          <w:szCs w:val="24"/>
          <w:lang w:val="en"/>
        </w:rPr>
        <w:t>produce a value in a superstep s</w:t>
      </w:r>
      <w:r w:rsidRPr="00905B06">
        <w:rPr>
          <w:sz w:val="24"/>
          <w:szCs w:val="24"/>
          <w:lang w:val="en"/>
        </w:rPr>
        <w:t xml:space="preserve"> for the Aggregator to use. </w:t>
      </w:r>
    </w:p>
    <w:p w14:paraId="0C850908" w14:textId="77777777" w:rsidR="00905B06" w:rsidRPr="00905B06" w:rsidRDefault="00905B06" w:rsidP="00723580">
      <w:pPr>
        <w:pStyle w:val="ListParagraph"/>
        <w:ind w:left="1440"/>
        <w:rPr>
          <w:sz w:val="24"/>
          <w:szCs w:val="24"/>
        </w:rPr>
      </w:pPr>
    </w:p>
    <w:p w14:paraId="66B83485" w14:textId="6D9ED087" w:rsidR="00905B06" w:rsidRPr="005A1537" w:rsidRDefault="005A1537" w:rsidP="00905B06">
      <w:pPr>
        <w:pStyle w:val="ListParagraph"/>
        <w:ind w:left="1440"/>
        <w:rPr>
          <w:b/>
          <w:sz w:val="24"/>
          <w:szCs w:val="24"/>
        </w:rPr>
      </w:pPr>
      <w:r w:rsidRPr="005A1537">
        <w:rPr>
          <w:b/>
          <w:sz w:val="24"/>
          <w:szCs w:val="24"/>
        </w:rPr>
        <w:t>Topology Mutation</w:t>
      </w:r>
    </w:p>
    <w:p w14:paraId="43C3D07F" w14:textId="1E8727C5" w:rsidR="00125E85" w:rsidRDefault="005A1537" w:rsidP="005A153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</w:p>
    <w:p w14:paraId="3A3CDF0B" w14:textId="5019F70C" w:rsidR="00000000" w:rsidRPr="005A1537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proofErr w:type="gramStart"/>
      <w:r w:rsidRPr="005A1537">
        <w:rPr>
          <w:sz w:val="24"/>
          <w:szCs w:val="24"/>
          <w:lang w:val="en-US"/>
        </w:rPr>
        <w:t>Compute(</w:t>
      </w:r>
      <w:proofErr w:type="gramEnd"/>
      <w:r w:rsidRPr="005A1537">
        <w:rPr>
          <w:sz w:val="24"/>
          <w:szCs w:val="24"/>
          <w:lang w:val="en-US"/>
        </w:rPr>
        <w:t xml:space="preserve">) </w:t>
      </w:r>
      <w:r w:rsidR="005A1537">
        <w:rPr>
          <w:sz w:val="24"/>
          <w:szCs w:val="24"/>
          <w:lang w:val="en-US"/>
        </w:rPr>
        <w:t>-&gt;</w:t>
      </w:r>
      <w:r w:rsidRPr="005A1537">
        <w:rPr>
          <w:sz w:val="24"/>
          <w:szCs w:val="24"/>
          <w:lang w:val="en-US"/>
        </w:rPr>
        <w:t xml:space="preserve"> modify a graph topology </w:t>
      </w:r>
      <w:proofErr w:type="spellStart"/>
      <w:r w:rsidRPr="005A1537">
        <w:rPr>
          <w:sz w:val="24"/>
          <w:szCs w:val="24"/>
          <w:lang w:val="en-US"/>
        </w:rPr>
        <w:t>i.e</w:t>
      </w:r>
      <w:proofErr w:type="spellEnd"/>
      <w:r w:rsidRPr="005A1537">
        <w:rPr>
          <w:sz w:val="24"/>
          <w:szCs w:val="24"/>
          <w:lang w:val="en-US"/>
        </w:rPr>
        <w:t xml:space="preserve"> by sending messages, </w:t>
      </w:r>
      <w:r w:rsidRPr="005A1537">
        <w:rPr>
          <w:sz w:val="24"/>
          <w:szCs w:val="24"/>
          <w:lang w:val="en-US"/>
        </w:rPr>
        <w:t>request</w:t>
      </w:r>
      <w:r w:rsidR="005A1537">
        <w:rPr>
          <w:sz w:val="24"/>
          <w:szCs w:val="24"/>
          <w:lang w:val="en-US"/>
        </w:rPr>
        <w:t>ing</w:t>
      </w:r>
      <w:r w:rsidRPr="005A1537">
        <w:rPr>
          <w:sz w:val="24"/>
          <w:szCs w:val="24"/>
          <w:lang w:val="en-US"/>
        </w:rPr>
        <w:t xml:space="preserve"> to add</w:t>
      </w:r>
      <w:r w:rsidR="005A1537">
        <w:rPr>
          <w:sz w:val="24"/>
          <w:szCs w:val="24"/>
          <w:lang w:val="en-US"/>
        </w:rPr>
        <w:t xml:space="preserve"> or </w:t>
      </w:r>
      <w:r w:rsidRPr="005A1537">
        <w:rPr>
          <w:sz w:val="24"/>
          <w:szCs w:val="24"/>
          <w:lang w:val="en-US"/>
        </w:rPr>
        <w:t>delete vertices or edges.</w:t>
      </w:r>
    </w:p>
    <w:p w14:paraId="2282545D" w14:textId="5D17BAC1" w:rsidR="00000000" w:rsidRPr="005A1537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>Multiple requests to add</w:t>
      </w:r>
      <w:r w:rsidR="005A1537">
        <w:rPr>
          <w:sz w:val="24"/>
          <w:szCs w:val="24"/>
          <w:lang w:val="en-US"/>
        </w:rPr>
        <w:t xml:space="preserve"> or </w:t>
      </w:r>
      <w:r w:rsidRPr="005A1537">
        <w:rPr>
          <w:sz w:val="24"/>
          <w:szCs w:val="24"/>
          <w:lang w:val="en-US"/>
        </w:rPr>
        <w:t>delete same vertex</w:t>
      </w:r>
      <w:r w:rsidR="005A1537">
        <w:rPr>
          <w:sz w:val="24"/>
          <w:szCs w:val="24"/>
          <w:lang w:val="en-US"/>
        </w:rPr>
        <w:t xml:space="preserve"> </w:t>
      </w:r>
      <w:proofErr w:type="spellStart"/>
      <w:r w:rsidR="005A1537">
        <w:rPr>
          <w:sz w:val="24"/>
          <w:szCs w:val="24"/>
          <w:lang w:val="en-US"/>
        </w:rPr>
        <w:t>or</w:t>
      </w:r>
      <w:r w:rsidRPr="005A1537">
        <w:rPr>
          <w:sz w:val="24"/>
          <w:szCs w:val="24"/>
          <w:lang w:val="en-US"/>
        </w:rPr>
        <w:t>edge</w:t>
      </w:r>
      <w:proofErr w:type="spellEnd"/>
      <w:r w:rsidRPr="005A1537">
        <w:rPr>
          <w:sz w:val="24"/>
          <w:szCs w:val="24"/>
          <w:lang w:val="en-US"/>
        </w:rPr>
        <w:t xml:space="preserve"> in </w:t>
      </w:r>
      <w:r w:rsidRPr="005A1537">
        <w:rPr>
          <w:sz w:val="24"/>
          <w:szCs w:val="24"/>
          <w:lang w:val="en-US"/>
        </w:rPr>
        <w:t>same superstep cause conflicts.</w:t>
      </w:r>
    </w:p>
    <w:p w14:paraId="7CEB393E" w14:textId="54E0053D" w:rsidR="00000000" w:rsidRPr="005A1537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>2 mechanisms</w:t>
      </w:r>
      <w:r w:rsidR="005A1537">
        <w:rPr>
          <w:sz w:val="24"/>
          <w:szCs w:val="24"/>
          <w:lang w:val="en-US"/>
        </w:rPr>
        <w:t xml:space="preserve"> to overcome them</w:t>
      </w:r>
      <w:r w:rsidRPr="005A1537">
        <w:rPr>
          <w:sz w:val="24"/>
          <w:szCs w:val="24"/>
          <w:lang w:val="en-US"/>
        </w:rPr>
        <w:t>:</w:t>
      </w:r>
    </w:p>
    <w:p w14:paraId="66FFE7F9" w14:textId="77777777" w:rsidR="005A1537" w:rsidRP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        •Partial ordering</w:t>
      </w:r>
    </w:p>
    <w:p w14:paraId="02731D64" w14:textId="77777777" w:rsidR="005A1537" w:rsidRP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        •User defined handlers.</w:t>
      </w:r>
    </w:p>
    <w:p w14:paraId="15EABDC1" w14:textId="5E1AE44F" w:rsidR="00000000" w:rsidRPr="005A1537" w:rsidRDefault="005A1537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</w:t>
      </w:r>
      <w:r w:rsidR="001376B8" w:rsidRPr="005A1537">
        <w:rPr>
          <w:sz w:val="24"/>
          <w:szCs w:val="24"/>
          <w:lang w:val="en-US"/>
        </w:rPr>
        <w:t>artial ordering of mutations can yield deterministic results</w:t>
      </w:r>
    </w:p>
    <w:p w14:paraId="697E643C" w14:textId="77777777" w:rsidR="005A1537" w:rsidRP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         • removals taking place before additions</w:t>
      </w:r>
    </w:p>
    <w:p w14:paraId="30D84ACF" w14:textId="77777777" w:rsidR="005A1537" w:rsidRP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         • removal of edges before vertices </w:t>
      </w:r>
    </w:p>
    <w:p w14:paraId="74BAA816" w14:textId="72646FED" w:rsid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         •addition of vertices before edges.</w:t>
      </w:r>
    </w:p>
    <w:p w14:paraId="031F0A36" w14:textId="29FB0B34" w:rsidR="00000000" w:rsidRPr="005A1537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 xml:space="preserve">Pregel is designed for Google cluster architecture where each cluster has </w:t>
      </w:r>
      <w:r w:rsidR="005A1537">
        <w:rPr>
          <w:sz w:val="24"/>
          <w:szCs w:val="24"/>
          <w:lang w:val="en-US"/>
        </w:rPr>
        <w:t xml:space="preserve">huge </w:t>
      </w:r>
      <w:r w:rsidRPr="005A1537">
        <w:rPr>
          <w:sz w:val="24"/>
          <w:szCs w:val="24"/>
          <w:lang w:val="en-US"/>
        </w:rPr>
        <w:t>number of PC</w:t>
      </w:r>
      <w:r w:rsidR="005A1537">
        <w:rPr>
          <w:sz w:val="24"/>
          <w:szCs w:val="24"/>
          <w:lang w:val="en-US"/>
        </w:rPr>
        <w:t xml:space="preserve"> </w:t>
      </w:r>
      <w:r w:rsidRPr="005A1537">
        <w:rPr>
          <w:sz w:val="24"/>
          <w:szCs w:val="24"/>
          <w:lang w:val="en-US"/>
        </w:rPr>
        <w:t>arranged in racks.</w:t>
      </w:r>
    </w:p>
    <w:p w14:paraId="58D77A34" w14:textId="508CACF6" w:rsidR="00000000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 w:rsidRPr="005A1537">
        <w:rPr>
          <w:sz w:val="24"/>
          <w:szCs w:val="24"/>
          <w:lang w:val="en-US"/>
        </w:rPr>
        <w:t>Clusters are distributed geographically but are interconnected.</w:t>
      </w:r>
    </w:p>
    <w:p w14:paraId="3FD449FC" w14:textId="170C649A" w:rsidR="001376B8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gel execute on cluster management where the jobs are scheduled to optimize resource allocation</w:t>
      </w:r>
    </w:p>
    <w:p w14:paraId="517C1C3F" w14:textId="3E87E5F1" w:rsidR="001376B8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regel library divides a graph into partitions based on vertex ID</w:t>
      </w:r>
    </w:p>
    <w:p w14:paraId="7E8D3401" w14:textId="486B1562" w:rsidR="001376B8" w:rsidRDefault="001376B8" w:rsidP="005A1537">
      <w:pPr>
        <w:pStyle w:val="ListParagraph"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default function is hash mod N, where N is the number of partitions.</w:t>
      </w:r>
      <w:bookmarkStart w:id="0" w:name="_GoBack"/>
      <w:bookmarkEnd w:id="0"/>
    </w:p>
    <w:p w14:paraId="02834265" w14:textId="77777777" w:rsidR="005A1537" w:rsidRPr="005A1537" w:rsidRDefault="005A1537" w:rsidP="005A1537">
      <w:pPr>
        <w:rPr>
          <w:sz w:val="24"/>
          <w:szCs w:val="24"/>
          <w:lang w:val="en-US"/>
        </w:rPr>
      </w:pPr>
    </w:p>
    <w:p w14:paraId="1226D3EE" w14:textId="77777777" w:rsidR="005A1537" w:rsidRPr="005A1537" w:rsidRDefault="005A1537" w:rsidP="005A1537">
      <w:pPr>
        <w:pStyle w:val="ListParagraph"/>
        <w:ind w:left="1770"/>
        <w:rPr>
          <w:sz w:val="24"/>
          <w:szCs w:val="24"/>
          <w:lang w:val="en-US"/>
        </w:rPr>
      </w:pPr>
    </w:p>
    <w:p w14:paraId="420D80F7" w14:textId="2B518668" w:rsidR="005A1537" w:rsidRPr="005A1537" w:rsidRDefault="005A1537" w:rsidP="005A1537">
      <w:pPr>
        <w:pStyle w:val="ListParagraph"/>
        <w:ind w:left="1770"/>
        <w:rPr>
          <w:sz w:val="24"/>
          <w:szCs w:val="24"/>
        </w:rPr>
      </w:pPr>
    </w:p>
    <w:sectPr w:rsidR="005A1537" w:rsidRPr="005A15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2668A"/>
    <w:multiLevelType w:val="hybridMultilevel"/>
    <w:tmpl w:val="F0AEDC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B343FC"/>
    <w:multiLevelType w:val="hybridMultilevel"/>
    <w:tmpl w:val="DC78671A"/>
    <w:lvl w:ilvl="0" w:tplc="F070A416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693A3460">
      <w:start w:val="1140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9B1064D2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40B86188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2B26BEBE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1A4AE724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0FF8FB42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9C1EB4AE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FA1CC078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2" w15:restartNumberingAfterBreak="0">
    <w:nsid w:val="1B897C8A"/>
    <w:multiLevelType w:val="hybridMultilevel"/>
    <w:tmpl w:val="36B4F994"/>
    <w:lvl w:ilvl="0" w:tplc="478295D2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2536E5CE">
      <w:start w:val="1140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967CA116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3878C4AC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9FEE1BF6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13E2431E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2E8044C8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1FA44D78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45760F68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3" w15:restartNumberingAfterBreak="0">
    <w:nsid w:val="29834432"/>
    <w:multiLevelType w:val="hybridMultilevel"/>
    <w:tmpl w:val="CE9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53816"/>
    <w:multiLevelType w:val="hybridMultilevel"/>
    <w:tmpl w:val="E8CA28BE"/>
    <w:lvl w:ilvl="0" w:tplc="58F4ECE2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4470D112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14D23DDA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63C2762A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B69E6AA6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BD4824F2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C820FDF0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6DC45F84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B3D222D0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5" w15:restartNumberingAfterBreak="0">
    <w:nsid w:val="3F60148D"/>
    <w:multiLevelType w:val="hybridMultilevel"/>
    <w:tmpl w:val="30B4B49E"/>
    <w:lvl w:ilvl="0" w:tplc="A5AAD2F8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F23A410E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3C4A45A6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859E75F4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B04AAFD6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4EAC7ADE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FAC87190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11C8844C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CA4C7CFC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6" w15:restartNumberingAfterBreak="0">
    <w:nsid w:val="412F79DD"/>
    <w:multiLevelType w:val="hybridMultilevel"/>
    <w:tmpl w:val="ADF41F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2C646A"/>
    <w:multiLevelType w:val="hybridMultilevel"/>
    <w:tmpl w:val="25EE9FCE"/>
    <w:lvl w:ilvl="0" w:tplc="2780D12E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82A6C12A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EB3843BC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0DC46930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EB4088F8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2B0488AA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4A8C3EC8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F774A9E8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B3182D2C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8" w15:restartNumberingAfterBreak="0">
    <w:nsid w:val="544F1011"/>
    <w:multiLevelType w:val="hybridMultilevel"/>
    <w:tmpl w:val="3FD65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0A1DC5"/>
    <w:multiLevelType w:val="hybridMultilevel"/>
    <w:tmpl w:val="49FA5B8C"/>
    <w:lvl w:ilvl="0" w:tplc="04090001">
      <w:start w:val="1"/>
      <w:numFmt w:val="bullet"/>
      <w:lvlText w:val=""/>
      <w:lvlJc w:val="left"/>
      <w:pPr>
        <w:ind w:left="1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0" w15:restartNumberingAfterBreak="0">
    <w:nsid w:val="615F5691"/>
    <w:multiLevelType w:val="hybridMultilevel"/>
    <w:tmpl w:val="661234E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1BC3722"/>
    <w:multiLevelType w:val="hybridMultilevel"/>
    <w:tmpl w:val="89305898"/>
    <w:lvl w:ilvl="0" w:tplc="417452FA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Segoe UI Symbol" w:hAnsi="Segoe UI Symbol" w:hint="default"/>
      </w:rPr>
    </w:lvl>
    <w:lvl w:ilvl="1" w:tplc="A6720EEE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Segoe UI Symbol" w:hAnsi="Segoe UI Symbol" w:hint="default"/>
      </w:rPr>
    </w:lvl>
    <w:lvl w:ilvl="2" w:tplc="42AAE6A2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709E0174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Segoe UI Symbol" w:hAnsi="Segoe UI Symbol" w:hint="default"/>
      </w:rPr>
    </w:lvl>
    <w:lvl w:ilvl="4" w:tplc="1C925BB0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Segoe UI Symbol" w:hAnsi="Segoe UI Symbol" w:hint="default"/>
      </w:rPr>
    </w:lvl>
    <w:lvl w:ilvl="5" w:tplc="06DEC5E2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Segoe UI Symbol" w:hAnsi="Segoe UI Symbol" w:hint="default"/>
      </w:rPr>
    </w:lvl>
    <w:lvl w:ilvl="6" w:tplc="F080074A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Segoe UI Symbol" w:hAnsi="Segoe UI Symbol" w:hint="default"/>
      </w:rPr>
    </w:lvl>
    <w:lvl w:ilvl="7" w:tplc="DDEA02B4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Segoe UI Symbol" w:hAnsi="Segoe UI Symbol" w:hint="default"/>
      </w:rPr>
    </w:lvl>
    <w:lvl w:ilvl="8" w:tplc="1032CE8E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Segoe UI Symbol" w:hAnsi="Segoe UI Symbol" w:hint="default"/>
      </w:rPr>
    </w:lvl>
  </w:abstractNum>
  <w:abstractNum w:abstractNumId="12" w15:restartNumberingAfterBreak="0">
    <w:nsid w:val="620472B8"/>
    <w:multiLevelType w:val="hybridMultilevel"/>
    <w:tmpl w:val="9C502980"/>
    <w:lvl w:ilvl="0" w:tplc="5DE8EE62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DAF2EEEC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78D64E7C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4258B22E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2F30A198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B08ED87C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A1303C1A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0B064A04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0CFC6150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13" w15:restartNumberingAfterBreak="0">
    <w:nsid w:val="650F2BA4"/>
    <w:multiLevelType w:val="hybridMultilevel"/>
    <w:tmpl w:val="D8A0F464"/>
    <w:lvl w:ilvl="0" w:tplc="2960CC22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DAA8F39C">
      <w:start w:val="1140"/>
      <w:numFmt w:val="bullet"/>
      <w:lvlText w:val="➢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46B4C704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6DDC0638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DDC8C8D2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B4104658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14DEDFEA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CD68C612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53A8E968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14" w15:restartNumberingAfterBreak="0">
    <w:nsid w:val="696773C3"/>
    <w:multiLevelType w:val="hybridMultilevel"/>
    <w:tmpl w:val="94D4173A"/>
    <w:lvl w:ilvl="0" w:tplc="92788AD0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B7B060AA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CCC08328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11F092B8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1EA0667C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100E6A32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83641D92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DEFC1126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63CA9EE0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abstractNum w:abstractNumId="15" w15:restartNumberingAfterBreak="0">
    <w:nsid w:val="6B61324B"/>
    <w:multiLevelType w:val="hybridMultilevel"/>
    <w:tmpl w:val="589A67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CA84310"/>
    <w:multiLevelType w:val="hybridMultilevel"/>
    <w:tmpl w:val="A992DB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E5B96"/>
    <w:multiLevelType w:val="hybridMultilevel"/>
    <w:tmpl w:val="889423D8"/>
    <w:lvl w:ilvl="0" w:tplc="5C6E7838">
      <w:start w:val="1"/>
      <w:numFmt w:val="bullet"/>
      <w:lvlText w:val="❖"/>
      <w:lvlJc w:val="left"/>
      <w:pPr>
        <w:tabs>
          <w:tab w:val="num" w:pos="720"/>
        </w:tabs>
        <w:ind w:left="720" w:hanging="360"/>
      </w:pPr>
      <w:rPr>
        <w:rFonts w:ascii="MS Gothic" w:hAnsi="MS Gothic" w:hint="default"/>
      </w:rPr>
    </w:lvl>
    <w:lvl w:ilvl="1" w:tplc="9CD40F5A" w:tentative="1">
      <w:start w:val="1"/>
      <w:numFmt w:val="bullet"/>
      <w:lvlText w:val="❖"/>
      <w:lvlJc w:val="left"/>
      <w:pPr>
        <w:tabs>
          <w:tab w:val="num" w:pos="1440"/>
        </w:tabs>
        <w:ind w:left="1440" w:hanging="360"/>
      </w:pPr>
      <w:rPr>
        <w:rFonts w:ascii="MS Gothic" w:hAnsi="MS Gothic" w:hint="default"/>
      </w:rPr>
    </w:lvl>
    <w:lvl w:ilvl="2" w:tplc="56E05E06" w:tentative="1">
      <w:start w:val="1"/>
      <w:numFmt w:val="bullet"/>
      <w:lvlText w:val="❖"/>
      <w:lvlJc w:val="left"/>
      <w:pPr>
        <w:tabs>
          <w:tab w:val="num" w:pos="2160"/>
        </w:tabs>
        <w:ind w:left="2160" w:hanging="360"/>
      </w:pPr>
      <w:rPr>
        <w:rFonts w:ascii="MS Gothic" w:hAnsi="MS Gothic" w:hint="default"/>
      </w:rPr>
    </w:lvl>
    <w:lvl w:ilvl="3" w:tplc="88BADB6E" w:tentative="1">
      <w:start w:val="1"/>
      <w:numFmt w:val="bullet"/>
      <w:lvlText w:val="❖"/>
      <w:lvlJc w:val="left"/>
      <w:pPr>
        <w:tabs>
          <w:tab w:val="num" w:pos="2880"/>
        </w:tabs>
        <w:ind w:left="2880" w:hanging="360"/>
      </w:pPr>
      <w:rPr>
        <w:rFonts w:ascii="MS Gothic" w:hAnsi="MS Gothic" w:hint="default"/>
      </w:rPr>
    </w:lvl>
    <w:lvl w:ilvl="4" w:tplc="8A3ED628" w:tentative="1">
      <w:start w:val="1"/>
      <w:numFmt w:val="bullet"/>
      <w:lvlText w:val="❖"/>
      <w:lvlJc w:val="left"/>
      <w:pPr>
        <w:tabs>
          <w:tab w:val="num" w:pos="3600"/>
        </w:tabs>
        <w:ind w:left="3600" w:hanging="360"/>
      </w:pPr>
      <w:rPr>
        <w:rFonts w:ascii="MS Gothic" w:hAnsi="MS Gothic" w:hint="default"/>
      </w:rPr>
    </w:lvl>
    <w:lvl w:ilvl="5" w:tplc="69FA32D0" w:tentative="1">
      <w:start w:val="1"/>
      <w:numFmt w:val="bullet"/>
      <w:lvlText w:val="❖"/>
      <w:lvlJc w:val="left"/>
      <w:pPr>
        <w:tabs>
          <w:tab w:val="num" w:pos="4320"/>
        </w:tabs>
        <w:ind w:left="4320" w:hanging="360"/>
      </w:pPr>
      <w:rPr>
        <w:rFonts w:ascii="MS Gothic" w:hAnsi="MS Gothic" w:hint="default"/>
      </w:rPr>
    </w:lvl>
    <w:lvl w:ilvl="6" w:tplc="C57CBD6E" w:tentative="1">
      <w:start w:val="1"/>
      <w:numFmt w:val="bullet"/>
      <w:lvlText w:val="❖"/>
      <w:lvlJc w:val="left"/>
      <w:pPr>
        <w:tabs>
          <w:tab w:val="num" w:pos="5040"/>
        </w:tabs>
        <w:ind w:left="5040" w:hanging="360"/>
      </w:pPr>
      <w:rPr>
        <w:rFonts w:ascii="MS Gothic" w:hAnsi="MS Gothic" w:hint="default"/>
      </w:rPr>
    </w:lvl>
    <w:lvl w:ilvl="7" w:tplc="DE18C704" w:tentative="1">
      <w:start w:val="1"/>
      <w:numFmt w:val="bullet"/>
      <w:lvlText w:val="❖"/>
      <w:lvlJc w:val="left"/>
      <w:pPr>
        <w:tabs>
          <w:tab w:val="num" w:pos="5760"/>
        </w:tabs>
        <w:ind w:left="5760" w:hanging="360"/>
      </w:pPr>
      <w:rPr>
        <w:rFonts w:ascii="MS Gothic" w:hAnsi="MS Gothic" w:hint="default"/>
      </w:rPr>
    </w:lvl>
    <w:lvl w:ilvl="8" w:tplc="8D44F31A" w:tentative="1">
      <w:start w:val="1"/>
      <w:numFmt w:val="bullet"/>
      <w:lvlText w:val="❖"/>
      <w:lvlJc w:val="left"/>
      <w:pPr>
        <w:tabs>
          <w:tab w:val="num" w:pos="6480"/>
        </w:tabs>
        <w:ind w:left="6480" w:hanging="360"/>
      </w:pPr>
      <w:rPr>
        <w:rFonts w:ascii="MS Gothic" w:hAnsi="MS Gothic" w:hint="default"/>
      </w:rPr>
    </w:lvl>
  </w:abstractNum>
  <w:num w:numId="1">
    <w:abstractNumId w:val="8"/>
  </w:num>
  <w:num w:numId="2">
    <w:abstractNumId w:val="2"/>
  </w:num>
  <w:num w:numId="3">
    <w:abstractNumId w:val="16"/>
  </w:num>
  <w:num w:numId="4">
    <w:abstractNumId w:val="14"/>
  </w:num>
  <w:num w:numId="5">
    <w:abstractNumId w:val="12"/>
  </w:num>
  <w:num w:numId="6">
    <w:abstractNumId w:val="7"/>
  </w:num>
  <w:num w:numId="7">
    <w:abstractNumId w:val="1"/>
  </w:num>
  <w:num w:numId="8">
    <w:abstractNumId w:val="13"/>
  </w:num>
  <w:num w:numId="9">
    <w:abstractNumId w:val="17"/>
  </w:num>
  <w:num w:numId="10">
    <w:abstractNumId w:val="10"/>
  </w:num>
  <w:num w:numId="11">
    <w:abstractNumId w:val="6"/>
  </w:num>
  <w:num w:numId="12">
    <w:abstractNumId w:val="15"/>
  </w:num>
  <w:num w:numId="13">
    <w:abstractNumId w:val="0"/>
  </w:num>
  <w:num w:numId="14">
    <w:abstractNumId w:val="3"/>
  </w:num>
  <w:num w:numId="15">
    <w:abstractNumId w:val="9"/>
  </w:num>
  <w:num w:numId="16">
    <w:abstractNumId w:val="4"/>
  </w:num>
  <w:num w:numId="17">
    <w:abstractNumId w:val="5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NbE0NjU0NbUwNTJW0lEKTi0uzszPAykwrAUAi6Pq/SwAAAA="/>
  </w:docVars>
  <w:rsids>
    <w:rsidRoot w:val="006E098A"/>
    <w:rsid w:val="00070E76"/>
    <w:rsid w:val="00073E49"/>
    <w:rsid w:val="00124CDF"/>
    <w:rsid w:val="00125E85"/>
    <w:rsid w:val="001376B8"/>
    <w:rsid w:val="00194A83"/>
    <w:rsid w:val="0020395F"/>
    <w:rsid w:val="00297C81"/>
    <w:rsid w:val="002B3AF3"/>
    <w:rsid w:val="002F2B7E"/>
    <w:rsid w:val="0032744C"/>
    <w:rsid w:val="003428D9"/>
    <w:rsid w:val="00354779"/>
    <w:rsid w:val="0035532A"/>
    <w:rsid w:val="00444B34"/>
    <w:rsid w:val="004C0FB9"/>
    <w:rsid w:val="004F15BB"/>
    <w:rsid w:val="00545DBF"/>
    <w:rsid w:val="005770BB"/>
    <w:rsid w:val="005A1537"/>
    <w:rsid w:val="005A3D27"/>
    <w:rsid w:val="00665CBA"/>
    <w:rsid w:val="006C4A42"/>
    <w:rsid w:val="006E098A"/>
    <w:rsid w:val="007035E8"/>
    <w:rsid w:val="00723580"/>
    <w:rsid w:val="0073363B"/>
    <w:rsid w:val="00735152"/>
    <w:rsid w:val="00740718"/>
    <w:rsid w:val="0078239E"/>
    <w:rsid w:val="00823F4B"/>
    <w:rsid w:val="00830078"/>
    <w:rsid w:val="00873210"/>
    <w:rsid w:val="008D42BF"/>
    <w:rsid w:val="008F0FDC"/>
    <w:rsid w:val="00905B06"/>
    <w:rsid w:val="00915AF6"/>
    <w:rsid w:val="00926EE0"/>
    <w:rsid w:val="009935F8"/>
    <w:rsid w:val="009B40B2"/>
    <w:rsid w:val="00A37D14"/>
    <w:rsid w:val="00A46096"/>
    <w:rsid w:val="00A72A85"/>
    <w:rsid w:val="00A765C7"/>
    <w:rsid w:val="00A964DE"/>
    <w:rsid w:val="00AF13A4"/>
    <w:rsid w:val="00B16456"/>
    <w:rsid w:val="00B85B91"/>
    <w:rsid w:val="00BA628B"/>
    <w:rsid w:val="00BC1BCE"/>
    <w:rsid w:val="00BC6227"/>
    <w:rsid w:val="00C2488E"/>
    <w:rsid w:val="00C4426F"/>
    <w:rsid w:val="00C44C23"/>
    <w:rsid w:val="00C659A7"/>
    <w:rsid w:val="00C832FE"/>
    <w:rsid w:val="00C96282"/>
    <w:rsid w:val="00D90CD9"/>
    <w:rsid w:val="00E05029"/>
    <w:rsid w:val="00E16BC6"/>
    <w:rsid w:val="00E35E30"/>
    <w:rsid w:val="00E751A8"/>
    <w:rsid w:val="00EA696A"/>
    <w:rsid w:val="00F0587E"/>
    <w:rsid w:val="00F7252E"/>
    <w:rsid w:val="00F833CD"/>
    <w:rsid w:val="00FF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EDD41"/>
  <w15:docId w15:val="{ECF3B1EA-D511-47FA-A92A-CBE5E23FE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9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2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52494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5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14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4865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10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4870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9927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14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12997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2210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8965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647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34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39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68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97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17960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63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39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8729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76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3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310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91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815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3549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171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917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2123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7952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70509">
          <w:marLeft w:val="144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8063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73CE6-D942-4004-BA09-620449044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il Kumar Cherukuri</cp:lastModifiedBy>
  <cp:revision>5</cp:revision>
  <dcterms:created xsi:type="dcterms:W3CDTF">2018-04-11T21:15:00Z</dcterms:created>
  <dcterms:modified xsi:type="dcterms:W3CDTF">2018-04-11T22:21:00Z</dcterms:modified>
</cp:coreProperties>
</file>